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F74" w:rsidRPr="000C4F74" w:rsidRDefault="000C4F74" w:rsidP="000C4F74">
      <w:pPr>
        <w:jc w:val="center"/>
        <w:rPr>
          <w:rFonts w:ascii="標楷體" w:eastAsia="標楷體" w:hAnsi="標楷體" w:cs="標楷體"/>
          <w:b/>
          <w:noProof/>
          <w:color w:val="000000"/>
          <w:spacing w:val="-1"/>
          <w:sz w:val="32"/>
          <w:szCs w:val="32"/>
        </w:rPr>
      </w:pPr>
      <w:r w:rsidRPr="000C4F74">
        <w:rPr>
          <w:rFonts w:ascii="標楷體" w:eastAsia="標楷體" w:hAnsi="標楷體" w:cs="標楷體" w:hint="eastAsia"/>
          <w:b/>
          <w:noProof/>
          <w:color w:val="000000"/>
          <w:spacing w:val="-1"/>
          <w:sz w:val="32"/>
          <w:szCs w:val="32"/>
        </w:rPr>
        <w:t>服務學習期初規劃報告</w:t>
      </w:r>
    </w:p>
    <w:p w:rsidR="000C4F74" w:rsidRPr="000C4F74" w:rsidRDefault="000C4F74" w:rsidP="000C4F74">
      <w:pPr>
        <w:jc w:val="center"/>
        <w:rPr>
          <w:rFonts w:ascii="Times New Roman" w:eastAsia="標楷體" w:hAnsi="Times New Roman" w:cs="Times New Roman"/>
          <w:b/>
          <w:noProof/>
          <w:color w:val="000000"/>
          <w:spacing w:val="-1"/>
          <w:sz w:val="32"/>
          <w:szCs w:val="32"/>
        </w:rPr>
      </w:pPr>
      <w:r w:rsidRPr="000C4F74">
        <w:rPr>
          <w:rFonts w:ascii="Times New Roman" w:eastAsia="標楷體" w:hAnsi="Times New Roman" w:cs="Times New Roman"/>
          <w:b/>
          <w:noProof/>
          <w:color w:val="000000"/>
          <w:spacing w:val="-1"/>
          <w:sz w:val="32"/>
          <w:szCs w:val="32"/>
        </w:rPr>
        <w:t>Preliminary Service Learning Proposal</w:t>
      </w:r>
    </w:p>
    <w:p w:rsidR="000C4F74" w:rsidRDefault="000C4F74" w:rsidP="000C4F74">
      <w:pPr>
        <w:jc w:val="center"/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EC15AA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學號</w:t>
      </w:r>
      <w:r w:rsidR="00EC15AA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Student Number</w:t>
      </w:r>
      <w:r w:rsidR="00EC15AA">
        <w:rPr>
          <w:rFonts w:ascii="Times New Roman" w:eastAsia="標楷體" w:hAnsi="Times New Roman" w:cs="Times New Roman" w:hint="eastAsia"/>
          <w:noProof/>
          <w:color w:val="000000"/>
          <w:spacing w:val="-1"/>
          <w:szCs w:val="24"/>
        </w:rPr>
        <w:t>：</w:t>
      </w:r>
      <w:r w:rsidRPr="00EC15AA">
        <w:rPr>
          <w:rFonts w:ascii="Times New Roman" w:eastAsia="標楷體" w:hAnsi="Times New Roman" w:cs="Times New Roman"/>
          <w:noProof/>
          <w:color w:val="000000"/>
          <w:spacing w:val="-1"/>
          <w:szCs w:val="24"/>
          <w:u w:val="single"/>
        </w:rPr>
        <w:t xml:space="preserve">  </w:t>
      </w:r>
      <w:r w:rsidRPr="00EC15AA">
        <w:rPr>
          <w:rFonts w:ascii="標楷體" w:eastAsia="標楷體" w:hAnsi="標楷體" w:cs="標楷體"/>
          <w:noProof/>
          <w:color w:val="000000"/>
          <w:spacing w:val="-1"/>
          <w:szCs w:val="24"/>
          <w:u w:val="single"/>
        </w:rPr>
        <w:t xml:space="preserve">                   </w:t>
      </w:r>
      <w:r>
        <w:rPr>
          <w:rFonts w:ascii="標楷體" w:eastAsia="標楷體" w:hAnsi="標楷體" w:cs="標楷體"/>
          <w:noProof/>
          <w:color w:val="000000"/>
          <w:spacing w:val="-1"/>
          <w:szCs w:val="24"/>
        </w:rPr>
        <w:t xml:space="preserve">  </w:t>
      </w: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姓名</w:t>
      </w:r>
      <w:r w:rsidR="00EC15AA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Name</w:t>
      </w:r>
      <w:r w:rsidR="00EC15AA">
        <w:rPr>
          <w:rFonts w:ascii="Times New Roman" w:eastAsia="標楷體" w:hAnsi="Times New Roman" w:cs="Times New Roman" w:hint="eastAsia"/>
          <w:noProof/>
          <w:color w:val="000000"/>
          <w:spacing w:val="-1"/>
          <w:szCs w:val="24"/>
        </w:rPr>
        <w:t>：</w:t>
      </w:r>
      <w:r w:rsidR="00EC15AA" w:rsidRPr="00EC15AA">
        <w:rPr>
          <w:rFonts w:ascii="Times New Roman" w:eastAsia="標楷體" w:hAnsi="Times New Roman" w:cs="Times New Roman" w:hint="eastAsia"/>
          <w:noProof/>
          <w:color w:val="000000"/>
          <w:spacing w:val="-1"/>
          <w:szCs w:val="24"/>
          <w:u w:val="single"/>
        </w:rPr>
        <w:t xml:space="preserve">                        </w:t>
      </w:r>
      <w:r w:rsidR="00EC15AA">
        <w:rPr>
          <w:rFonts w:ascii="Times New Roman" w:eastAsia="標楷體" w:hAnsi="Times New Roman" w:cs="Times New Roman" w:hint="eastAsia"/>
          <w:noProof/>
          <w:color w:val="000000"/>
          <w:spacing w:val="-1"/>
          <w:szCs w:val="24"/>
          <w:u w:val="single"/>
        </w:rPr>
        <w:t xml:space="preserve">   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1.</w:t>
      </w: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ab/>
      </w: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預計參與的服務活動為何:</w:t>
      </w:r>
    </w:p>
    <w:p w:rsidR="000C4F74" w:rsidRPr="000C4F74" w:rsidRDefault="000C4F74" w:rsidP="000C4F74">
      <w:pPr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Please list the service activities you are going to join in this semester.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標楷體" w:eastAsia="標楷體" w:hAnsi="標楷體" w:cs="標楷體"/>
          <w:noProof/>
          <w:color w:val="000000"/>
          <w:spacing w:val="-1"/>
          <w:szCs w:val="24"/>
        </w:rPr>
        <w:t xml:space="preserve">  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2.</w:t>
      </w: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ab/>
      </w: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參與活動之原因與想法:</w:t>
      </w:r>
    </w:p>
    <w:p w:rsidR="000C4F74" w:rsidRPr="000C4F74" w:rsidRDefault="000C4F74" w:rsidP="000C4F74">
      <w:pPr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 xml:space="preserve">Please state why you choose these activities.  </w:t>
      </w:r>
      <w:bookmarkStart w:id="0" w:name="_GoBack"/>
      <w:bookmarkEnd w:id="0"/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標楷體" w:eastAsia="標楷體" w:hAnsi="標楷體" w:cs="標楷體"/>
          <w:noProof/>
          <w:color w:val="000000"/>
          <w:spacing w:val="-1"/>
          <w:szCs w:val="24"/>
        </w:rPr>
        <w:t xml:space="preserve"> 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3.</w:t>
      </w: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ab/>
      </w: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預計執行的方式:</w:t>
      </w:r>
    </w:p>
    <w:p w:rsidR="000C4F74" w:rsidRPr="000C4F74" w:rsidRDefault="009319A2" w:rsidP="000C4F74">
      <w:pPr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</w:pPr>
      <w:r w:rsidRPr="009319A2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 xml:space="preserve">Please briefly describe your executing plan. </w:t>
      </w:r>
      <w:r w:rsidR="000C4F74"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 xml:space="preserve">                                             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4.</w:t>
      </w: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ab/>
      </w:r>
      <w:r w:rsidRPr="000C4F74">
        <w:rPr>
          <w:rFonts w:ascii="標楷體" w:eastAsia="標楷體" w:hAnsi="標楷體" w:cs="標楷體" w:hint="eastAsia"/>
          <w:noProof/>
          <w:color w:val="000000"/>
          <w:spacing w:val="-1"/>
          <w:szCs w:val="24"/>
        </w:rPr>
        <w:t>預期成果:</w:t>
      </w:r>
    </w:p>
    <w:p w:rsidR="000C4F74" w:rsidRPr="000C4F74" w:rsidRDefault="000C4F74" w:rsidP="000C4F74">
      <w:pPr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</w:pPr>
      <w:r w:rsidRPr="000C4F74">
        <w:rPr>
          <w:rFonts w:ascii="Times New Roman" w:eastAsia="標楷體" w:hAnsi="Times New Roman" w:cs="Times New Roman"/>
          <w:noProof/>
          <w:color w:val="000000"/>
          <w:spacing w:val="-1"/>
          <w:szCs w:val="24"/>
        </w:rPr>
        <w:t>Please describe the expected results for the service activities.</w:t>
      </w: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0C4F74" w:rsidRPr="000C4F74" w:rsidRDefault="000C4F74" w:rsidP="000C4F74">
      <w:pPr>
        <w:rPr>
          <w:rFonts w:ascii="標楷體" w:eastAsia="標楷體" w:hAnsi="標楷體" w:cs="標楷體"/>
          <w:noProof/>
          <w:color w:val="000000"/>
          <w:spacing w:val="-1"/>
          <w:szCs w:val="24"/>
        </w:rPr>
      </w:pPr>
    </w:p>
    <w:p w:rsidR="008875FB" w:rsidRPr="000C4F74" w:rsidRDefault="008875FB" w:rsidP="000C4F74">
      <w:pPr>
        <w:rPr>
          <w:szCs w:val="24"/>
        </w:rPr>
      </w:pPr>
    </w:p>
    <w:sectPr w:rsidR="008875FB" w:rsidRPr="000C4F74" w:rsidSect="00A6332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0579" w:rsidRDefault="00D40579" w:rsidP="00A55BBC">
      <w:r>
        <w:separator/>
      </w:r>
    </w:p>
  </w:endnote>
  <w:endnote w:type="continuationSeparator" w:id="0">
    <w:p w:rsidR="00D40579" w:rsidRDefault="00D40579" w:rsidP="00A55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0579" w:rsidRDefault="00D40579" w:rsidP="00A55BBC">
      <w:r>
        <w:separator/>
      </w:r>
    </w:p>
  </w:footnote>
  <w:footnote w:type="continuationSeparator" w:id="0">
    <w:p w:rsidR="00D40579" w:rsidRDefault="00D40579" w:rsidP="00A55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751493"/>
    <w:multiLevelType w:val="hybridMultilevel"/>
    <w:tmpl w:val="BEFED166"/>
    <w:lvl w:ilvl="0" w:tplc="1BE6A6A0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="標楷體" w:hint="default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bIwMTSyNDMzMTVU0lEKTi0uzszPAykwqQUAgwHY/CwAAAA="/>
  </w:docVars>
  <w:rsids>
    <w:rsidRoot w:val="008875FB"/>
    <w:rsid w:val="0001707B"/>
    <w:rsid w:val="000C4F74"/>
    <w:rsid w:val="001B229A"/>
    <w:rsid w:val="002E07A3"/>
    <w:rsid w:val="00424B92"/>
    <w:rsid w:val="004759AA"/>
    <w:rsid w:val="005B3EA7"/>
    <w:rsid w:val="00620198"/>
    <w:rsid w:val="006A3475"/>
    <w:rsid w:val="007021CC"/>
    <w:rsid w:val="007A04D5"/>
    <w:rsid w:val="008875FB"/>
    <w:rsid w:val="008D057A"/>
    <w:rsid w:val="009319A2"/>
    <w:rsid w:val="00987E69"/>
    <w:rsid w:val="00A42F16"/>
    <w:rsid w:val="00A55BBC"/>
    <w:rsid w:val="00A6332E"/>
    <w:rsid w:val="00B91082"/>
    <w:rsid w:val="00D20ECF"/>
    <w:rsid w:val="00D40579"/>
    <w:rsid w:val="00DE30B8"/>
    <w:rsid w:val="00E95A6C"/>
    <w:rsid w:val="00EC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11E6EB-5271-45E4-8194-8B49A10C1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75FB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55B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55BBC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55B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55BBC"/>
    <w:rPr>
      <w:sz w:val="20"/>
      <w:szCs w:val="20"/>
    </w:rPr>
  </w:style>
  <w:style w:type="character" w:styleId="a8">
    <w:name w:val="Emphasis"/>
    <w:basedOn w:val="a0"/>
    <w:uiPriority w:val="20"/>
    <w:qFormat/>
    <w:rsid w:val="006201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d</dc:creator>
  <cp:lastModifiedBy>Gena</cp:lastModifiedBy>
  <cp:revision>4</cp:revision>
  <dcterms:created xsi:type="dcterms:W3CDTF">2017-09-13T06:13:00Z</dcterms:created>
  <dcterms:modified xsi:type="dcterms:W3CDTF">2017-09-18T14:14:00Z</dcterms:modified>
</cp:coreProperties>
</file>